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5994C8BE"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w:t>
      </w:r>
      <w:r w:rsidR="00AC0A4A">
        <w:rPr>
          <w:rFonts w:ascii="Calibri" w:hAnsi="Calibri" w:cs="Calibri"/>
        </w:rPr>
        <w:t>’</w:t>
      </w:r>
      <w:r w:rsidRPr="00C924BA">
        <w:rPr>
          <w:rFonts w:ascii="Calibri" w:hAnsi="Calibri" w:cs="Calibri"/>
        </w:rPr>
        <w: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w:t>
      </w:r>
      <w:r w:rsidR="00AC0A4A">
        <w:rPr>
          <w:rFonts w:ascii="Calibri" w:hAnsi="Calibri" w:cs="Calibri"/>
        </w:rPr>
        <w:t>’</w:t>
      </w:r>
      <w:r w:rsidR="00E358DC">
        <w:rPr>
          <w:rFonts w:ascii="Calibri" w:hAnsi="Calibri" w:cs="Calibri"/>
        </w:rPr>
        <w: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5EBA3F94" w14:textId="30E9CFE2" w:rsidR="001F5855" w:rsidRPr="004D28C8" w:rsidRDefault="00E2448D"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is project is for our new client,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The purpose of the system is to provide better driving training to their customers. In addition, the client also wants the system to make reservations for on-the-road training if a customer requires it.  </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0FB3F69F" w:rsidR="001F5855" w:rsidRDefault="004A24BF" w:rsidP="00C924BA">
      <w:pPr>
        <w:suppressAutoHyphens/>
        <w:spacing w:after="0" w:line="240" w:lineRule="auto"/>
        <w:rPr>
          <w:rFonts w:ascii="Calibri" w:hAnsi="Calibri" w:cs="Calibri"/>
          <w:i/>
        </w:rPr>
      </w:pPr>
      <w:r w:rsidRPr="004A24BF">
        <w:rPr>
          <w:rFonts w:ascii="Calibri" w:hAnsi="Calibri" w:cs="Calibri"/>
          <w:i/>
        </w:rPr>
        <w:t xml:space="preserve">What does </w:t>
      </w:r>
      <w:proofErr w:type="spellStart"/>
      <w:r w:rsidRPr="004A24BF">
        <w:rPr>
          <w:rFonts w:ascii="Calibri" w:hAnsi="Calibri" w:cs="Calibri"/>
          <w:i/>
        </w:rPr>
        <w:t>D</w:t>
      </w:r>
      <w:r w:rsidR="00AE38B2">
        <w:rPr>
          <w:rFonts w:ascii="Calibri" w:hAnsi="Calibri" w:cs="Calibri"/>
          <w:i/>
        </w:rPr>
        <w:t>riverPass</w:t>
      </w:r>
      <w:proofErr w:type="spellEnd"/>
      <w:r w:rsidR="00AE38B2">
        <w:rPr>
          <w:rFonts w:ascii="Calibri" w:hAnsi="Calibri" w:cs="Calibri"/>
          <w:i/>
        </w:rPr>
        <w:t xml:space="preserve">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0608F3B4" w14:textId="77777777" w:rsidR="00033B75" w:rsidRPr="0073026F" w:rsidRDefault="00033B75" w:rsidP="00C924BA">
      <w:pPr>
        <w:suppressAutoHyphens/>
        <w:spacing w:after="0" w:line="240" w:lineRule="auto"/>
        <w:rPr>
          <w:rFonts w:ascii="Calibri" w:hAnsi="Calibri" w:cs="Calibri"/>
          <w:i/>
        </w:rPr>
      </w:pPr>
    </w:p>
    <w:p w14:paraId="18007A92" w14:textId="3F659EC2" w:rsidR="00E358DC" w:rsidRDefault="00E2448D"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lient asked us to build a system that will allow customers to take online driving classes, practice tests, and reserve a vehicle for on-the-road training. </w:t>
      </w:r>
    </w:p>
    <w:p w14:paraId="38883D56" w14:textId="6EEBA126" w:rsidR="0065317A" w:rsidRDefault="0065317A"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ants the system to provide their customer a better driver training to prepare them to pass their DMV test. </w:t>
      </w:r>
    </w:p>
    <w:p w14:paraId="1671BC71" w14:textId="0159FC03" w:rsidR="0065317A" w:rsidRDefault="0065317A" w:rsidP="0065317A">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er the client</w:t>
      </w:r>
      <w:r w:rsidR="00AC0A4A">
        <w:rPr>
          <w:rFonts w:ascii="Calibri" w:eastAsia="Calibri" w:hAnsi="Calibri" w:cs="Calibri"/>
          <w:color w:val="000000"/>
        </w:rPr>
        <w:t>’</w:t>
      </w:r>
      <w:r>
        <w:rPr>
          <w:rFonts w:ascii="Calibri" w:eastAsia="Calibri" w:hAnsi="Calibri" w:cs="Calibri"/>
          <w:color w:val="000000"/>
        </w:rPr>
        <w:t xml:space="preserve">s request, the system needs to run off the web, preferably over the cloud. </w:t>
      </w:r>
    </w:p>
    <w:p w14:paraId="53E9502B" w14:textId="63B68691" w:rsidR="0065317A" w:rsidRPr="0065317A" w:rsidRDefault="0065317A" w:rsidP="0065317A">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be able to allow data access from any computer or mobile device. </w:t>
      </w: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2079EDE0"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00A767AC" w14:textId="77777777" w:rsidR="00033B75" w:rsidRPr="0073026F" w:rsidRDefault="00033B75" w:rsidP="00C924BA">
      <w:pPr>
        <w:suppressAutoHyphens/>
        <w:spacing w:after="0" w:line="240" w:lineRule="auto"/>
        <w:rPr>
          <w:rFonts w:ascii="Calibri" w:hAnsi="Calibri" w:cs="Calibri"/>
          <w:strike/>
        </w:rPr>
      </w:pPr>
    </w:p>
    <w:p w14:paraId="0845C1DF" w14:textId="31E9161B" w:rsidR="001F5855" w:rsidRDefault="00DF44A4"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perform the following functions:</w:t>
      </w:r>
    </w:p>
    <w:p w14:paraId="5601D423" w14:textId="77777777" w:rsidR="00033B75" w:rsidRDefault="00033B75" w:rsidP="00033B75">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40A9A3E2" w14:textId="3A0076E5" w:rsidR="00DF44A4" w:rsidRDefault="00DF44A4" w:rsidP="00DF44A4">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rovide online classes</w:t>
      </w:r>
    </w:p>
    <w:p w14:paraId="3EDDEF7B" w14:textId="0B3CCA2F" w:rsidR="00DF44A4" w:rsidRDefault="00DF44A4" w:rsidP="00DF44A4">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rovide practice tests</w:t>
      </w:r>
    </w:p>
    <w:p w14:paraId="36252832" w14:textId="48A9E739" w:rsidR="00DF44A4" w:rsidRDefault="00DF44A4" w:rsidP="00DF44A4">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rovide on-the-road training</w:t>
      </w:r>
    </w:p>
    <w:p w14:paraId="3918467B" w14:textId="4364E990" w:rsidR="00DF44A4" w:rsidRDefault="00DF44A4" w:rsidP="00DF44A4">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Make vehicle reservation</w:t>
      </w:r>
    </w:p>
    <w:p w14:paraId="43FBD296" w14:textId="10232FF1" w:rsidR="00DF44A4" w:rsidRDefault="00DF44A4" w:rsidP="00DF44A4">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Cancel vehicle reservation</w:t>
      </w:r>
    </w:p>
    <w:p w14:paraId="30F2DC63" w14:textId="6FFD7F67" w:rsidR="00DF44A4" w:rsidRDefault="00DF44A4" w:rsidP="00DF44A4">
      <w:pPr>
        <w:pBdr>
          <w:top w:val="nil"/>
          <w:left w:val="nil"/>
          <w:bottom w:val="nil"/>
          <w:right w:val="nil"/>
          <w:between w:val="nil"/>
        </w:pBdr>
        <w:suppressAutoHyphens/>
        <w:spacing w:after="0" w:line="240" w:lineRule="auto"/>
        <w:rPr>
          <w:rFonts w:ascii="Calibri" w:eastAsia="Calibri" w:hAnsi="Calibri" w:cs="Calibri"/>
          <w:color w:val="000000"/>
        </w:rPr>
      </w:pPr>
    </w:p>
    <w:p w14:paraId="6B0D9085" w14:textId="1F3423C0" w:rsidR="00DF44A4" w:rsidRDefault="00DF44A4" w:rsidP="00DF44A4">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measurable tasks needed in the system design to achieve the functions are:</w:t>
      </w:r>
    </w:p>
    <w:p w14:paraId="2E4C38D8" w14:textId="77777777" w:rsidR="00033B75" w:rsidRDefault="00033B75" w:rsidP="00033B75">
      <w:pPr>
        <w:pStyle w:val="ListParagraph"/>
        <w:pBdr>
          <w:top w:val="nil"/>
          <w:left w:val="nil"/>
          <w:bottom w:val="nil"/>
          <w:right w:val="nil"/>
          <w:between w:val="nil"/>
        </w:pBdr>
        <w:suppressAutoHyphens/>
        <w:spacing w:after="0" w:line="240" w:lineRule="auto"/>
        <w:rPr>
          <w:rFonts w:ascii="Calibri" w:eastAsia="Calibri" w:hAnsi="Calibri" w:cs="Calibri"/>
          <w:color w:val="000000"/>
        </w:rPr>
      </w:pPr>
    </w:p>
    <w:p w14:paraId="18A23B01" w14:textId="29651255" w:rsidR="00DF44A4" w:rsidRDefault="00DF44A4" w:rsidP="00DF44A4">
      <w:pPr>
        <w:pStyle w:val="ListParagraph"/>
        <w:numPr>
          <w:ilvl w:val="1"/>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llow the client to access data online from any computer or mobile device</w:t>
      </w:r>
    </w:p>
    <w:p w14:paraId="257CFD6E" w14:textId="6585333E" w:rsidR="00DF44A4" w:rsidRDefault="00DF44A4" w:rsidP="00DF44A4">
      <w:pPr>
        <w:pStyle w:val="ListParagraph"/>
        <w:numPr>
          <w:ilvl w:val="1"/>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et client</w:t>
      </w:r>
      <w:r w:rsidR="00AC0A4A">
        <w:rPr>
          <w:rFonts w:ascii="Calibri" w:eastAsia="Calibri" w:hAnsi="Calibri" w:cs="Calibri"/>
          <w:color w:val="000000"/>
        </w:rPr>
        <w:t>’</w:t>
      </w:r>
      <w:r>
        <w:rPr>
          <w:rFonts w:ascii="Calibri" w:eastAsia="Calibri" w:hAnsi="Calibri" w:cs="Calibri"/>
          <w:color w:val="000000"/>
        </w:rPr>
        <w:t>s employees with different rights and roles</w:t>
      </w:r>
    </w:p>
    <w:p w14:paraId="6E802211" w14:textId="58D03162" w:rsidR="00DF44A4" w:rsidRDefault="00DF44A4" w:rsidP="00DF44A4">
      <w:pPr>
        <w:pStyle w:val="ListParagraph"/>
        <w:numPr>
          <w:ilvl w:val="1"/>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llow the client to track customers</w:t>
      </w:r>
      <w:r w:rsidR="00AC0A4A">
        <w:rPr>
          <w:rFonts w:ascii="Calibri" w:eastAsia="Calibri" w:hAnsi="Calibri" w:cs="Calibri"/>
          <w:color w:val="000000"/>
        </w:rPr>
        <w:t>’</w:t>
      </w:r>
      <w:r>
        <w:rPr>
          <w:rFonts w:ascii="Calibri" w:eastAsia="Calibri" w:hAnsi="Calibri" w:cs="Calibri"/>
          <w:color w:val="000000"/>
        </w:rPr>
        <w:t xml:space="preserve"> activities (e.g., who made a reservation, modified if last, canceled it, etc.)</w:t>
      </w:r>
    </w:p>
    <w:p w14:paraId="53F924D4" w14:textId="4FACFE35" w:rsidR="00DF44A4" w:rsidRPr="00DF44A4" w:rsidRDefault="00DF44A4" w:rsidP="00DF44A4">
      <w:pPr>
        <w:pStyle w:val="ListParagraph"/>
        <w:numPr>
          <w:ilvl w:val="1"/>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bility to connect to the DMV to stay updated with new rules, policies, or sample questions</w:t>
      </w:r>
    </w:p>
    <w:p w14:paraId="11610EF5" w14:textId="6C60D424" w:rsidR="00DF44A4" w:rsidRPr="004D28C8" w:rsidRDefault="00DF44A4" w:rsidP="00DF44A4">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 xml:space="preserve">functional requirements for the </w:t>
      </w:r>
      <w:proofErr w:type="spellStart"/>
      <w:r w:rsidRPr="0073026F">
        <w:rPr>
          <w:rFonts w:ascii="Calibri" w:hAnsi="Calibri" w:cs="Calibri"/>
          <w:i/>
        </w:rPr>
        <w:t>DriverPass</w:t>
      </w:r>
      <w:proofErr w:type="spellEnd"/>
      <w:r w:rsidRPr="0073026F">
        <w:rPr>
          <w:rFonts w:ascii="Calibri" w:hAnsi="Calibri" w:cs="Calibri"/>
          <w:i/>
        </w:rPr>
        <w:t xml:space="preserve">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6FD33D12" w14:textId="14B43E7E" w:rsidR="001F5855" w:rsidRDefault="00B56238" w:rsidP="00654258">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EndPr/>
        <w:sdtContent/>
      </w:sdt>
      <w:sdt>
        <w:sdtPr>
          <w:tag w:val="goog_rdk_3"/>
          <w:id w:val="-665162728"/>
        </w:sdtPr>
        <w:sdtEnd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61CE20A4" w14:textId="3BC72E9C" w:rsidR="00654258" w:rsidRDefault="00654258" w:rsidP="00654258">
      <w:pPr>
        <w:suppressAutoHyphens/>
        <w:spacing w:after="0" w:line="240" w:lineRule="auto"/>
        <w:rPr>
          <w:rFonts w:ascii="Calibri" w:hAnsi="Calibri" w:cs="Calibri"/>
          <w:i/>
        </w:rPr>
      </w:pPr>
    </w:p>
    <w:p w14:paraId="6353FA40" w14:textId="05128E7D" w:rsidR="00654258" w:rsidRPr="00A10252" w:rsidRDefault="00654258" w:rsidP="00654258">
      <w:pPr>
        <w:pStyle w:val="ListParagraph"/>
        <w:numPr>
          <w:ilvl w:val="0"/>
          <w:numId w:val="7"/>
        </w:numPr>
        <w:suppressAutoHyphens/>
        <w:spacing w:after="0" w:line="240" w:lineRule="auto"/>
        <w:rPr>
          <w:rFonts w:ascii="Calibri" w:hAnsi="Calibri" w:cs="Calibri"/>
          <w:i/>
        </w:rPr>
      </w:pPr>
      <w:r>
        <w:rPr>
          <w:rFonts w:ascii="Calibri" w:hAnsi="Calibri" w:cs="Calibri"/>
          <w:iCs/>
        </w:rPr>
        <w:t>The system should run in a web-based environment</w:t>
      </w:r>
      <w:r w:rsidR="00AC0A4A">
        <w:rPr>
          <w:rFonts w:ascii="Calibri" w:hAnsi="Calibri" w:cs="Calibri"/>
          <w:iCs/>
        </w:rPr>
        <w:t>, preferably over the cloud</w:t>
      </w:r>
      <w:r>
        <w:rPr>
          <w:rFonts w:ascii="Calibri" w:hAnsi="Calibri" w:cs="Calibri"/>
          <w:iCs/>
        </w:rPr>
        <w:t>. The owner would like to access data from any computer or mobile device</w:t>
      </w:r>
      <w:r w:rsidR="00AC0A4A">
        <w:rPr>
          <w:rFonts w:ascii="Calibri" w:hAnsi="Calibri" w:cs="Calibri"/>
          <w:iCs/>
        </w:rPr>
        <w:t>,</w:t>
      </w:r>
      <w:r>
        <w:rPr>
          <w:rFonts w:ascii="Calibri" w:hAnsi="Calibri" w:cs="Calibri"/>
          <w:iCs/>
        </w:rPr>
        <w:t xml:space="preserve"> and it should only be done online to prevent data redundancy. </w:t>
      </w:r>
    </w:p>
    <w:p w14:paraId="0FD8DE4B" w14:textId="775DFA16" w:rsidR="00A10252" w:rsidRPr="00AC0A4A" w:rsidRDefault="00AC0A4A" w:rsidP="00654258">
      <w:pPr>
        <w:pStyle w:val="ListParagraph"/>
        <w:numPr>
          <w:ilvl w:val="0"/>
          <w:numId w:val="7"/>
        </w:numPr>
        <w:suppressAutoHyphens/>
        <w:spacing w:after="0" w:line="240" w:lineRule="auto"/>
        <w:rPr>
          <w:rFonts w:ascii="Calibri" w:hAnsi="Calibri" w:cs="Calibri"/>
          <w:i/>
        </w:rPr>
      </w:pPr>
      <w:r>
        <w:rPr>
          <w:rFonts w:ascii="Calibri" w:hAnsi="Calibri" w:cs="Calibri"/>
          <w:iCs/>
        </w:rPr>
        <w:t>The system should be fast enough to allow all the users to access the website functionalities without delays or complications.</w:t>
      </w:r>
    </w:p>
    <w:p w14:paraId="62F49AEE" w14:textId="6F1BA05C" w:rsidR="00AC0A4A" w:rsidRPr="00654258" w:rsidRDefault="00AC0A4A" w:rsidP="00654258">
      <w:pPr>
        <w:pStyle w:val="ListParagraph"/>
        <w:numPr>
          <w:ilvl w:val="0"/>
          <w:numId w:val="7"/>
        </w:numPr>
        <w:suppressAutoHyphens/>
        <w:spacing w:after="0" w:line="240" w:lineRule="auto"/>
        <w:rPr>
          <w:rFonts w:ascii="Calibri" w:hAnsi="Calibri" w:cs="Calibri"/>
          <w:i/>
        </w:rPr>
      </w:pPr>
      <w:r>
        <w:rPr>
          <w:rFonts w:ascii="Calibri" w:hAnsi="Calibri" w:cs="Calibri"/>
          <w:iCs/>
        </w:rPr>
        <w:t xml:space="preserve">IT should update the system frequently for security </w:t>
      </w:r>
      <w:proofErr w:type="gramStart"/>
      <w:r>
        <w:rPr>
          <w:rFonts w:ascii="Calibri" w:hAnsi="Calibri" w:cs="Calibri"/>
          <w:iCs/>
        </w:rPr>
        <w:t>updates,  policies</w:t>
      </w:r>
      <w:proofErr w:type="gramEnd"/>
      <w:r>
        <w:rPr>
          <w:rFonts w:ascii="Calibri" w:hAnsi="Calibri" w:cs="Calibri"/>
          <w:iCs/>
        </w:rPr>
        <w:t xml:space="preserve"> from DMV, and any changes the company makes to the interface, for example, new packages options. </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DC2285B" w14:textId="25B9DA5C" w:rsidR="001F5855"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65FABE1B" w14:textId="77777777" w:rsidR="00AC0A4A" w:rsidRPr="0073026F" w:rsidRDefault="00AC0A4A" w:rsidP="00C924BA">
      <w:pPr>
        <w:suppressAutoHyphens/>
        <w:spacing w:after="0" w:line="240" w:lineRule="auto"/>
        <w:rPr>
          <w:rFonts w:ascii="Calibri" w:hAnsi="Calibri" w:cs="Calibri"/>
          <w:i/>
        </w:rPr>
      </w:pPr>
    </w:p>
    <w:p w14:paraId="2C92F876" w14:textId="7730F49D" w:rsidR="001F5855" w:rsidRDefault="00AC0A4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run on the most popular platforms: Windows, Unix, Mac, and mobile platforms such as Android and iOS. </w:t>
      </w:r>
    </w:p>
    <w:p w14:paraId="43E2917E" w14:textId="147BB067" w:rsidR="00AC0A4A" w:rsidRPr="004D28C8" w:rsidRDefault="00AC0A4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n this case, no database will exit on the website because the information will be stored in a cloud server as requested by the owner. </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56364148" w:rsidR="001F5855" w:rsidRDefault="00B56238" w:rsidP="00C924BA">
      <w:pPr>
        <w:suppressAutoHyphens/>
        <w:spacing w:after="0" w:line="240" w:lineRule="auto"/>
        <w:rPr>
          <w:rFonts w:ascii="Calibri" w:hAnsi="Calibri" w:cs="Calibri"/>
          <w:i/>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7A734CD5" w14:textId="77777777" w:rsidR="00AC0A4A" w:rsidRPr="0073026F" w:rsidRDefault="00AC0A4A" w:rsidP="00C924BA">
      <w:pPr>
        <w:suppressAutoHyphens/>
        <w:spacing w:after="0" w:line="240" w:lineRule="auto"/>
        <w:rPr>
          <w:rFonts w:ascii="Calibri" w:hAnsi="Calibri" w:cs="Calibri"/>
          <w:strike/>
        </w:rPr>
      </w:pPr>
    </w:p>
    <w:p w14:paraId="7EC83137" w14:textId="2D9ADF88" w:rsidR="001F5855" w:rsidRDefault="00AC0A4A"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The system should identify each employee and customer when they enter the appropriate credentials (</w:t>
      </w:r>
      <w:proofErr w:type="gramStart"/>
      <w:r>
        <w:rPr>
          <w:rFonts w:ascii="Calibri" w:eastAsia="Calibri" w:hAnsi="Calibri" w:cs="Calibri"/>
          <w:color w:val="000000"/>
        </w:rPr>
        <w:t>user names</w:t>
      </w:r>
      <w:proofErr w:type="gramEnd"/>
      <w:r>
        <w:rPr>
          <w:rFonts w:ascii="Calibri" w:eastAsia="Calibri" w:hAnsi="Calibri" w:cs="Calibri"/>
          <w:color w:val="000000"/>
        </w:rPr>
        <w:t xml:space="preserve"> and passwords). </w:t>
      </w:r>
    </w:p>
    <w:p w14:paraId="297E2A9E" w14:textId="07EB2038" w:rsidR="00AC0A4A" w:rsidRDefault="00AC0A4A"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input will be case-sensitive; this way, there will be an accurate recognition of the person logging into the system. </w:t>
      </w:r>
    </w:p>
    <w:p w14:paraId="623FB62C" w14:textId="6EE5D5CE" w:rsidR="00AC0A4A" w:rsidRPr="004D28C8" w:rsidRDefault="00AC0A4A"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inform the administrator of a problem when any user attempts multiple log-in attempts. </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7D586D09" w14:textId="17A70901"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7E1137C9" w14:textId="77777777" w:rsidR="00AC0A4A" w:rsidRPr="0073026F" w:rsidRDefault="00AC0A4A" w:rsidP="00C924BA">
      <w:pPr>
        <w:suppressAutoHyphens/>
        <w:spacing w:after="0" w:line="240" w:lineRule="auto"/>
        <w:rPr>
          <w:rFonts w:ascii="Calibri" w:hAnsi="Calibri" w:cs="Calibri"/>
          <w:i/>
          <w:strike/>
        </w:rPr>
      </w:pPr>
    </w:p>
    <w:p w14:paraId="445BE6C8" w14:textId="759624B5" w:rsidR="001F5855" w:rsidRDefault="00AC0A4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allow any changes to users without changing the code. The programmers should implement the adding, removing, and modifying options in the code as a regular procedure in the early stages. </w:t>
      </w:r>
    </w:p>
    <w:p w14:paraId="1C0B3C5A" w14:textId="6E3518C4" w:rsidR="00AC0A4A" w:rsidRDefault="00AC0A4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adapt to weekly updates from all the platforms. In addition, the system should be able to download and install any updates from the platforms used. </w:t>
      </w:r>
    </w:p>
    <w:p w14:paraId="06040EDE" w14:textId="1F04D420" w:rsidR="00AC0A4A" w:rsidRPr="004D28C8" w:rsidRDefault="00AC0A4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IT administrator should have full access to the system to make any necessary changes, like removing old employees who should have no access. Similarly, the administrator can make the changes from any place in case there is an emergency. </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1B9F080D"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w:t>
      </w:r>
      <w:r w:rsidR="00AC0A4A">
        <w:rPr>
          <w:rFonts w:ascii="Calibri" w:hAnsi="Calibri" w:cs="Calibri"/>
          <w:i/>
        </w:rPr>
        <w:t>“</w:t>
      </w:r>
      <w:r w:rsidRPr="0073026F">
        <w:rPr>
          <w:rFonts w:ascii="Calibri" w:hAnsi="Calibri" w:cs="Calibri"/>
          <w:i/>
        </w:rPr>
        <w:t>brute force</w:t>
      </w:r>
      <w:r w:rsidR="00AC0A4A">
        <w:rPr>
          <w:rFonts w:ascii="Calibri" w:hAnsi="Calibri" w:cs="Calibri"/>
          <w:i/>
        </w:rPr>
        <w:t>”</w:t>
      </w:r>
      <w:r w:rsidRPr="0073026F">
        <w:rPr>
          <w:rFonts w:ascii="Calibri" w:hAnsi="Calibri" w:cs="Calibri"/>
          <w:i/>
        </w:rPr>
        <w:t xml:space="preserve"> hacking attempt? What happens if the user forgets their password? </w:t>
      </w:r>
    </w:p>
    <w:p w14:paraId="167193B9" w14:textId="77777777" w:rsidR="00AC0A4A" w:rsidRPr="0073026F" w:rsidRDefault="00AC0A4A" w:rsidP="00C924BA">
      <w:pPr>
        <w:suppressAutoHyphens/>
        <w:spacing w:after="0" w:line="240" w:lineRule="auto"/>
        <w:rPr>
          <w:rFonts w:ascii="Calibri" w:hAnsi="Calibri" w:cs="Calibri"/>
          <w:i/>
          <w:strike/>
        </w:rPr>
      </w:pPr>
    </w:p>
    <w:p w14:paraId="4ADD0532" w14:textId="225C6D01" w:rsidR="001F5855"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user is required to enter a case-sensitive user id and password. </w:t>
      </w:r>
    </w:p>
    <w:p w14:paraId="4ECE7443" w14:textId="4C81202B" w:rsidR="00AC0A4A"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onnection or data exchange between the client and the servers can be secured using a cipher algorithm. In addition, the connection can also be secured by a third-party encryption company. </w:t>
      </w:r>
    </w:p>
    <w:p w14:paraId="10BBE1DF" w14:textId="703A5515" w:rsidR="00AC0A4A"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n case of a “brute force” hacking attempt, the administrator must perform an account lockout. Once the account is unlocked, the user should change the password with a strong password combination. </w:t>
      </w:r>
    </w:p>
    <w:p w14:paraId="08DEF24E" w14:textId="7BFE277A" w:rsidR="00AC0A4A" w:rsidRPr="004D28C8"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f the user forgets the password, the system should provide a link to change it. </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7C2C192B"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Using the information from the scenario, think about the different functions the system needs to provide. Each of your bullets should start with </w:t>
      </w:r>
      <w:r w:rsidR="00AC0A4A">
        <w:rPr>
          <w:rFonts w:ascii="Calibri" w:hAnsi="Calibri" w:cs="Calibri"/>
          <w:i/>
        </w:rPr>
        <w:t>“</w:t>
      </w:r>
      <w:r w:rsidRPr="0073026F">
        <w:rPr>
          <w:rFonts w:ascii="Calibri" w:hAnsi="Calibri" w:cs="Calibri"/>
          <w:i/>
        </w:rPr>
        <w:t>The system shall</w:t>
      </w:r>
      <w:r w:rsidR="009462E1">
        <w:rPr>
          <w:rFonts w:ascii="Calibri" w:hAnsi="Calibri" w:cs="Calibri"/>
          <w:i/>
        </w:rPr>
        <w:t xml:space="preserve"> . . .</w:t>
      </w:r>
      <w:r w:rsidR="00AC0A4A">
        <w:rPr>
          <w:rFonts w:ascii="Calibri" w:hAnsi="Calibri" w:cs="Calibri"/>
          <w:i/>
        </w:rPr>
        <w:t>”</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w:t>
      </w:r>
      <w:r w:rsidR="00AC0A4A">
        <w:rPr>
          <w:rFonts w:ascii="Calibri" w:hAnsi="Calibri" w:cs="Calibri"/>
          <w:i/>
        </w:rPr>
        <w:t>“</w:t>
      </w:r>
      <w:r w:rsidRPr="0073026F">
        <w:rPr>
          <w:rFonts w:ascii="Calibri" w:hAnsi="Calibri" w:cs="Calibri"/>
          <w:i/>
        </w:rPr>
        <w:t>The system shall validate user credentials when logging in.</w:t>
      </w:r>
      <w:r w:rsidR="00AC0A4A">
        <w:rPr>
          <w:rFonts w:ascii="Calibri" w:hAnsi="Calibri" w:cs="Calibri"/>
          <w:i/>
        </w:rPr>
        <w:t>”</w:t>
      </w:r>
    </w:p>
    <w:p w14:paraId="42CE889F" w14:textId="77777777" w:rsidR="00AC0A4A" w:rsidRPr="0073026F" w:rsidRDefault="00AC0A4A" w:rsidP="00C924BA">
      <w:pPr>
        <w:suppressAutoHyphens/>
        <w:spacing w:after="0" w:line="240" w:lineRule="auto"/>
        <w:rPr>
          <w:rFonts w:ascii="Calibri" w:hAnsi="Calibri" w:cs="Calibri"/>
          <w:i/>
        </w:rPr>
      </w:pPr>
    </w:p>
    <w:p w14:paraId="6FE6268E" w14:textId="12EF5BC2" w:rsidR="001F5855"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allow access to data from any computer or mobile device online. </w:t>
      </w:r>
    </w:p>
    <w:p w14:paraId="508FFCCA" w14:textId="734E2759" w:rsidR="00AC0A4A"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allow reports downloads and other information in Excel format. </w:t>
      </w:r>
    </w:p>
    <w:p w14:paraId="1DA57B89" w14:textId="4E624308" w:rsidR="00AC0A4A"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allow customers to make appointments, cancel and modify information online. </w:t>
      </w:r>
    </w:p>
    <w:p w14:paraId="5D9D4E6C" w14:textId="78929A94" w:rsidR="00AC0A4A"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allow customers to reset their passwords. </w:t>
      </w:r>
    </w:p>
    <w:p w14:paraId="6AC47B1F" w14:textId="7CD29EC0" w:rsidR="00AC0A4A"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 xml:space="preserve">The system shall be able to receive notifications from DMV when updates are available. </w:t>
      </w:r>
    </w:p>
    <w:p w14:paraId="7932A458" w14:textId="3F354594" w:rsidR="00AC0A4A"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identify the driver the customer is scheduled to go out with. </w:t>
      </w:r>
    </w:p>
    <w:p w14:paraId="50E69655" w14:textId="1B64F9A4" w:rsidR="00AC0A4A"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track down which user is matched up with a specific driver, time, and car. </w:t>
      </w:r>
    </w:p>
    <w:p w14:paraId="0D6D7329" w14:textId="3ABB6388" w:rsidR="00AC0A4A"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provide different driving packages to the customers.</w:t>
      </w:r>
    </w:p>
    <w:p w14:paraId="41E622E3" w14:textId="2B71F65C" w:rsidR="00AC0A4A"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provide practice tests and classes. </w:t>
      </w:r>
    </w:p>
    <w:p w14:paraId="522D06F5" w14:textId="7D72C360" w:rsidR="00AC0A4A" w:rsidRPr="004D28C8"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be able to disable a package when it is no longer available. </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19146261" w14:textId="5AAE14D5"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63620672" w14:textId="77777777" w:rsidR="00AC0A4A" w:rsidRPr="0073026F" w:rsidRDefault="00AC0A4A" w:rsidP="00C924BA">
      <w:pPr>
        <w:suppressAutoHyphens/>
        <w:spacing w:after="0" w:line="240" w:lineRule="auto"/>
        <w:rPr>
          <w:rFonts w:ascii="Calibri" w:hAnsi="Calibri" w:cs="Calibri"/>
          <w:i/>
        </w:rPr>
      </w:pPr>
    </w:p>
    <w:p w14:paraId="3E0ED0CC" w14:textId="23EAD367" w:rsidR="001F5855"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needs of the interface are to provide customers/students with their online test progress. Allow the driver to comment on the student’s session. Allow the secretary and students to update contact information. Finally, to allow the customer/student to contact the company and vice versa.</w:t>
      </w:r>
    </w:p>
    <w:p w14:paraId="23FAEC7A" w14:textId="0AADD2F7" w:rsidR="00AC0A4A" w:rsidRPr="004D28C8"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users will interact with the interface using a laptop, desktop, or mobile devices like a tablet or a cellphone with an internet connection. </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429E1FCD"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4736D3E3" w14:textId="77777777" w:rsidR="00AC0A4A" w:rsidRPr="0073026F" w:rsidRDefault="00AC0A4A" w:rsidP="00C924BA">
      <w:pPr>
        <w:suppressAutoHyphens/>
        <w:spacing w:after="0" w:line="240" w:lineRule="auto"/>
        <w:rPr>
          <w:rFonts w:ascii="Calibri" w:hAnsi="Calibri" w:cs="Calibri"/>
        </w:rPr>
      </w:pPr>
    </w:p>
    <w:p w14:paraId="1192C4F4" w14:textId="4CA88195" w:rsidR="001F5855" w:rsidRPr="004D28C8" w:rsidRDefault="00AC0A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everal things were not addressed in the design. First, budget; there was no information about how much is the team counting on. The second thing is time; there was no specific time on how fast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ants the system running. The team’s assumption to finish the system was approximately five months. The final thing not addressed was the preferred platform. The team assumes that the customer would like to have the system working on the mentioned platforms above. </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0613E67F" w14:textId="76499E44" w:rsidR="001F5855"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01498095" w14:textId="77777777" w:rsidR="00AC0A4A" w:rsidRPr="0073026F" w:rsidRDefault="00AC0A4A" w:rsidP="00C924BA">
      <w:pPr>
        <w:suppressAutoHyphens/>
        <w:spacing w:after="0" w:line="240" w:lineRule="auto"/>
        <w:rPr>
          <w:rFonts w:ascii="Calibri" w:hAnsi="Calibri" w:cs="Calibri"/>
          <w:i/>
        </w:rPr>
      </w:pPr>
    </w:p>
    <w:p w14:paraId="447E4B7C" w14:textId="7BD67A90" w:rsidR="001F5855" w:rsidRDefault="00AC0A4A"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team might not be able to complete the system in five months.</w:t>
      </w:r>
    </w:p>
    <w:p w14:paraId="6E28ED7B" w14:textId="055D2E2E" w:rsidR="00AC0A4A" w:rsidRDefault="00AC0A4A"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might not be ready to be used on all the platforms.</w:t>
      </w:r>
    </w:p>
    <w:p w14:paraId="62C151B5" w14:textId="6F2E57E3" w:rsidR="00AC0A4A" w:rsidRDefault="00AC0A4A"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will not work if the is no internet connection</w:t>
      </w:r>
    </w:p>
    <w:p w14:paraId="5FEE9B78" w14:textId="11F4F182" w:rsidR="00AC0A4A" w:rsidRDefault="00AC0A4A"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budget might not be enough to implement the system on all platforms. </w:t>
      </w:r>
    </w:p>
    <w:p w14:paraId="7CE1C61D" w14:textId="15B892E0" w:rsidR="00C22397" w:rsidRDefault="00C22397"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team might require more members to complete the system within the time frame. </w:t>
      </w:r>
    </w:p>
    <w:p w14:paraId="3C22BA79" w14:textId="67A6D8B0" w:rsidR="001F5855" w:rsidRDefault="001F5855" w:rsidP="00AC0A4A">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06D3C5F0" w14:textId="77777777" w:rsidR="00AC0A4A" w:rsidRPr="00AC0A4A" w:rsidRDefault="00AC0A4A" w:rsidP="00AC0A4A">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Please include a screenshot of the GANTT chart that you created with </w:t>
      </w:r>
      <w:proofErr w:type="spellStart"/>
      <w:r w:rsidRPr="0073026F">
        <w:rPr>
          <w:rFonts w:ascii="Calibri" w:hAnsi="Calibri" w:cs="Calibri"/>
          <w:i/>
        </w:rPr>
        <w:t>Lucidchart</w:t>
      </w:r>
      <w:proofErr w:type="spellEnd"/>
      <w:r w:rsidRPr="0073026F">
        <w:rPr>
          <w:rFonts w:ascii="Calibri" w:hAnsi="Calibri" w:cs="Calibri"/>
          <w:i/>
        </w:rPr>
        <w:t>. Be sure to check that it meets the plan described by the characters in the interview.</w:t>
      </w:r>
    </w:p>
    <w:p w14:paraId="3AE19B19" w14:textId="77777777" w:rsidR="001F5855" w:rsidRDefault="001F5855" w:rsidP="00C924BA">
      <w:pPr>
        <w:suppressAutoHyphens/>
        <w:spacing w:after="0" w:line="240" w:lineRule="auto"/>
        <w:rPr>
          <w:rFonts w:ascii="Calibri" w:hAnsi="Calibri" w:cs="Calibri"/>
        </w:rPr>
      </w:pPr>
    </w:p>
    <w:p w14:paraId="578F8C70" w14:textId="769546BC" w:rsidR="00927DCE" w:rsidRPr="0073026F" w:rsidRDefault="00AC0A4A" w:rsidP="00C924BA">
      <w:pPr>
        <w:suppressAutoHyphens/>
        <w:spacing w:after="0" w:line="240" w:lineRule="auto"/>
        <w:rPr>
          <w:rFonts w:ascii="Calibri" w:hAnsi="Calibri" w:cs="Calibri"/>
        </w:rPr>
      </w:pPr>
      <w:r w:rsidRPr="00AC0A4A">
        <w:rPr>
          <w:rFonts w:ascii="Calibri" w:eastAsia="Calibri" w:hAnsi="Calibri" w:cs="Calibri"/>
          <w:color w:val="000000"/>
        </w:rPr>
        <w:drawing>
          <wp:inline distT="0" distB="0" distL="0" distR="0" wp14:anchorId="57C77F00" wp14:editId="28DE30C7">
            <wp:extent cx="5943600" cy="3184525"/>
            <wp:effectExtent l="0" t="0" r="0" b="0"/>
            <wp:docPr id="2" name="Picture 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a:blip r:embed="rId8"/>
                    <a:stretch>
                      <a:fillRect/>
                    </a:stretch>
                  </pic:blipFill>
                  <pic:spPr>
                    <a:xfrm>
                      <a:off x="0" y="0"/>
                      <a:ext cx="5943600" cy="3184525"/>
                    </a:xfrm>
                    <a:prstGeom prst="rect">
                      <a:avLst/>
                    </a:prstGeom>
                  </pic:spPr>
                </pic:pic>
              </a:graphicData>
            </a:graphic>
          </wp:inline>
        </w:drawing>
      </w: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D92C5" w14:textId="77777777" w:rsidR="00C02BF0" w:rsidRDefault="00C02BF0">
      <w:pPr>
        <w:spacing w:after="0" w:line="240" w:lineRule="auto"/>
      </w:pPr>
      <w:r>
        <w:separator/>
      </w:r>
    </w:p>
  </w:endnote>
  <w:endnote w:type="continuationSeparator" w:id="0">
    <w:p w14:paraId="709A79E7" w14:textId="77777777" w:rsidR="00C02BF0" w:rsidRDefault="00C02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762A6" w14:textId="77777777" w:rsidR="00C02BF0" w:rsidRDefault="00C02BF0">
      <w:pPr>
        <w:spacing w:after="0" w:line="240" w:lineRule="auto"/>
      </w:pPr>
      <w:r>
        <w:separator/>
      </w:r>
    </w:p>
  </w:footnote>
  <w:footnote w:type="continuationSeparator" w:id="0">
    <w:p w14:paraId="59DB1E55" w14:textId="77777777" w:rsidR="00C02BF0" w:rsidRDefault="00C02B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E58AB"/>
    <w:multiLevelType w:val="hybridMultilevel"/>
    <w:tmpl w:val="4F689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3"/>
  </w:num>
  <w:num w:numId="3">
    <w:abstractNumId w:val="5"/>
  </w:num>
  <w:num w:numId="4">
    <w:abstractNumId w:val="2"/>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yNjE3NrA0MTMzNjZS0lEKTi0uzszPAykwqgUAEOUdZSwAAAA="/>
  </w:docVars>
  <w:rsids>
    <w:rsidRoot w:val="001F5855"/>
    <w:rsid w:val="00033B75"/>
    <w:rsid w:val="000B78EB"/>
    <w:rsid w:val="0014411C"/>
    <w:rsid w:val="001F5855"/>
    <w:rsid w:val="0027235C"/>
    <w:rsid w:val="002F412A"/>
    <w:rsid w:val="004A24BF"/>
    <w:rsid w:val="004D28C8"/>
    <w:rsid w:val="0065317A"/>
    <w:rsid w:val="00654258"/>
    <w:rsid w:val="0073026F"/>
    <w:rsid w:val="008441AC"/>
    <w:rsid w:val="0087013E"/>
    <w:rsid w:val="008F277B"/>
    <w:rsid w:val="009231F4"/>
    <w:rsid w:val="00927DCE"/>
    <w:rsid w:val="009462E1"/>
    <w:rsid w:val="009A2AEC"/>
    <w:rsid w:val="00A10252"/>
    <w:rsid w:val="00AC0A4A"/>
    <w:rsid w:val="00AE38B2"/>
    <w:rsid w:val="00B56238"/>
    <w:rsid w:val="00C02BF0"/>
    <w:rsid w:val="00C22397"/>
    <w:rsid w:val="00C4115E"/>
    <w:rsid w:val="00C865DB"/>
    <w:rsid w:val="00C924BA"/>
    <w:rsid w:val="00DF44A4"/>
    <w:rsid w:val="00E2448D"/>
    <w:rsid w:val="00E358DC"/>
    <w:rsid w:val="00F35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5</Pages>
  <Words>1397</Words>
  <Characters>796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Mauricio Bautista</cp:lastModifiedBy>
  <cp:revision>5</cp:revision>
  <dcterms:created xsi:type="dcterms:W3CDTF">2021-10-01T21:24:00Z</dcterms:created>
  <dcterms:modified xsi:type="dcterms:W3CDTF">2021-10-02T00:41:00Z</dcterms:modified>
</cp:coreProperties>
</file>